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12A87D" w14:textId="0DFEC6EB" w:rsidR="007777B1" w:rsidRDefault="00D57567" w:rsidP="00D40D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fe Lesson #</w:t>
      </w:r>
      <w:r w:rsidR="00031B42">
        <w:rPr>
          <w:rFonts w:ascii="Arial" w:hAnsi="Arial" w:cs="Arial"/>
          <w:sz w:val="24"/>
          <w:szCs w:val="24"/>
        </w:rPr>
        <w:t>8</w:t>
      </w:r>
      <w:r>
        <w:rPr>
          <w:rFonts w:ascii="Arial" w:hAnsi="Arial" w:cs="Arial"/>
          <w:sz w:val="24"/>
          <w:szCs w:val="24"/>
        </w:rPr>
        <w:t xml:space="preserve"> -  Jealousy is a threat to sanity.</w:t>
      </w:r>
    </w:p>
    <w:p w14:paraId="028CD242" w14:textId="7E19B80C" w:rsidR="007777B1" w:rsidRDefault="00D40DA2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study of the life of Saul must include the fact that King Saul was obsessed with David.</w:t>
      </w:r>
      <w:r w:rsidR="007437C0">
        <w:rPr>
          <w:rFonts w:ascii="Arial" w:hAnsi="Arial" w:cs="Arial"/>
          <w:sz w:val="24"/>
          <w:szCs w:val="24"/>
        </w:rPr>
        <w:t xml:space="preserve">  His obsession was due in part to what Samuel had prophesied concerning the future of his </w:t>
      </w:r>
      <w:r w:rsidR="009F4F04">
        <w:rPr>
          <w:rFonts w:ascii="Arial" w:hAnsi="Arial" w:cs="Arial"/>
          <w:sz w:val="24"/>
          <w:szCs w:val="24"/>
        </w:rPr>
        <w:t>family’s</w:t>
      </w:r>
      <w:r w:rsidR="007437C0">
        <w:rPr>
          <w:rFonts w:ascii="Arial" w:hAnsi="Arial" w:cs="Arial"/>
          <w:sz w:val="24"/>
          <w:szCs w:val="24"/>
        </w:rPr>
        <w:t xml:space="preserve"> reign.  In those days, Kings expected their </w:t>
      </w:r>
      <w:r w:rsidR="009F4F04">
        <w:rPr>
          <w:rFonts w:ascii="Arial" w:hAnsi="Arial" w:cs="Arial"/>
          <w:sz w:val="24"/>
          <w:szCs w:val="24"/>
        </w:rPr>
        <w:t>families</w:t>
      </w:r>
      <w:r w:rsidR="007437C0">
        <w:rPr>
          <w:rFonts w:ascii="Arial" w:hAnsi="Arial" w:cs="Arial"/>
          <w:sz w:val="24"/>
          <w:szCs w:val="24"/>
        </w:rPr>
        <w:t xml:space="preserve"> to be a dynasty.  Saul knew that the Lord would not allow that to happen for his family.  </w:t>
      </w:r>
      <w:r w:rsidR="00560511">
        <w:rPr>
          <w:rFonts w:ascii="Arial" w:hAnsi="Arial" w:cs="Arial"/>
          <w:sz w:val="24"/>
          <w:szCs w:val="24"/>
        </w:rPr>
        <w:t>So, presumably, he saw David as a threat to his legacy.</w:t>
      </w:r>
    </w:p>
    <w:p w14:paraId="66665F70" w14:textId="6EBB94AF" w:rsidR="007437C0" w:rsidRDefault="007437C0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sider </w:t>
      </w:r>
      <w:r w:rsidR="00342232">
        <w:rPr>
          <w:rFonts w:ascii="Arial" w:hAnsi="Arial" w:cs="Arial"/>
          <w:sz w:val="24"/>
          <w:szCs w:val="24"/>
        </w:rPr>
        <w:t>I Samuel 13:13-14</w:t>
      </w:r>
    </w:p>
    <w:p w14:paraId="151F3337" w14:textId="260EB5A3" w:rsidR="007437C0" w:rsidRDefault="007437C0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though there is some evidence that Saul knew for a fact that David would be the next King, we don’t know when he realized </w:t>
      </w:r>
      <w:r w:rsidR="00560511">
        <w:rPr>
          <w:rFonts w:ascii="Arial" w:hAnsi="Arial" w:cs="Arial"/>
          <w:sz w:val="24"/>
          <w:szCs w:val="24"/>
        </w:rPr>
        <w:t>it</w:t>
      </w:r>
      <w:r>
        <w:rPr>
          <w:rFonts w:ascii="Arial" w:hAnsi="Arial" w:cs="Arial"/>
          <w:sz w:val="24"/>
          <w:szCs w:val="24"/>
        </w:rPr>
        <w:t>.  But his actions suggest that he was threatened by David and had no intention of allowing him to live</w:t>
      </w:r>
      <w:r w:rsidR="00560511">
        <w:rPr>
          <w:rFonts w:ascii="Arial" w:hAnsi="Arial" w:cs="Arial"/>
          <w:sz w:val="24"/>
          <w:szCs w:val="24"/>
        </w:rPr>
        <w:t xml:space="preserve"> long enough to be king</w:t>
      </w:r>
      <w:r>
        <w:rPr>
          <w:rFonts w:ascii="Arial" w:hAnsi="Arial" w:cs="Arial"/>
          <w:sz w:val="24"/>
          <w:szCs w:val="24"/>
        </w:rPr>
        <w:t xml:space="preserve">.  The Scriptures lay out, in harsh detail, just how far Saul went to prevent David from reaching his divine assignment.  </w:t>
      </w:r>
    </w:p>
    <w:p w14:paraId="7605A3E1" w14:textId="01C1E5B0" w:rsidR="007437C0" w:rsidRDefault="007437C0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fe Lesson #8.  Jealousy is a threat to sanity.</w:t>
      </w:r>
    </w:p>
    <w:p w14:paraId="7BC8C21F" w14:textId="39107909" w:rsidR="009F4F04" w:rsidRDefault="009F4F04" w:rsidP="009F4F0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 one personifies the cruelness of jealousy like Saul.  There are </w:t>
      </w:r>
      <w:r w:rsidR="00560511">
        <w:rPr>
          <w:rFonts w:ascii="Arial" w:hAnsi="Arial" w:cs="Arial"/>
          <w:sz w:val="24"/>
          <w:szCs w:val="24"/>
        </w:rPr>
        <w:t>several</w:t>
      </w:r>
      <w:r>
        <w:rPr>
          <w:rFonts w:ascii="Arial" w:hAnsi="Arial" w:cs="Arial"/>
          <w:sz w:val="24"/>
          <w:szCs w:val="24"/>
        </w:rPr>
        <w:t xml:space="preserve"> examples of how Saul’s behavior was unbecoming of a King:  </w:t>
      </w:r>
    </w:p>
    <w:p w14:paraId="5857C476" w14:textId="0259CE25" w:rsidR="007437C0" w:rsidRDefault="007437C0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sider </w:t>
      </w:r>
      <w:r w:rsidR="00342232">
        <w:rPr>
          <w:rFonts w:ascii="Arial" w:hAnsi="Arial" w:cs="Arial"/>
          <w:sz w:val="24"/>
          <w:szCs w:val="24"/>
        </w:rPr>
        <w:t xml:space="preserve">– I Samuel 18:5-9, </w:t>
      </w:r>
      <w:r w:rsidR="009F4F04">
        <w:rPr>
          <w:rFonts w:ascii="Arial" w:hAnsi="Arial" w:cs="Arial"/>
          <w:sz w:val="24"/>
          <w:szCs w:val="24"/>
        </w:rPr>
        <w:t xml:space="preserve">I Samuel 18:10-11, I Samuel 18:12-16, I Samuel 22:11-19, </w:t>
      </w:r>
      <w:r w:rsidR="00342232">
        <w:rPr>
          <w:rFonts w:ascii="Arial" w:hAnsi="Arial" w:cs="Arial"/>
          <w:sz w:val="24"/>
          <w:szCs w:val="24"/>
        </w:rPr>
        <w:t>Song of Solomon 8:6</w:t>
      </w:r>
      <w:r>
        <w:rPr>
          <w:rFonts w:ascii="Arial" w:hAnsi="Arial" w:cs="Arial"/>
          <w:sz w:val="24"/>
          <w:szCs w:val="24"/>
        </w:rPr>
        <w:t xml:space="preserve">   </w:t>
      </w:r>
    </w:p>
    <w:p w14:paraId="701F5910" w14:textId="502937F4" w:rsidR="00F754D0" w:rsidRDefault="00883AAD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t me repeat myself, jealousy threat</w:t>
      </w:r>
      <w:r w:rsidR="00D24C54">
        <w:rPr>
          <w:rFonts w:ascii="Arial" w:hAnsi="Arial" w:cs="Arial"/>
          <w:sz w:val="24"/>
          <w:szCs w:val="24"/>
        </w:rPr>
        <w:t>ens</w:t>
      </w:r>
      <w:r>
        <w:rPr>
          <w:rFonts w:ascii="Arial" w:hAnsi="Arial" w:cs="Arial"/>
          <w:sz w:val="24"/>
          <w:szCs w:val="24"/>
        </w:rPr>
        <w:t xml:space="preserve"> sanity.  Not jealousy </w:t>
      </w:r>
      <w:r w:rsidRPr="00883AAD">
        <w:rPr>
          <w:rFonts w:ascii="Arial" w:hAnsi="Arial" w:cs="Arial"/>
          <w:i/>
          <w:iCs/>
          <w:sz w:val="24"/>
          <w:szCs w:val="24"/>
        </w:rPr>
        <w:t>over</w:t>
      </w:r>
      <w:r>
        <w:rPr>
          <w:rFonts w:ascii="Arial" w:hAnsi="Arial" w:cs="Arial"/>
          <w:sz w:val="24"/>
          <w:szCs w:val="24"/>
        </w:rPr>
        <w:t xml:space="preserve"> someone but jealousy </w:t>
      </w:r>
      <w:r w:rsidRPr="00883AAD">
        <w:rPr>
          <w:rFonts w:ascii="Arial" w:hAnsi="Arial" w:cs="Arial"/>
          <w:i/>
          <w:iCs/>
          <w:sz w:val="24"/>
          <w:szCs w:val="24"/>
        </w:rPr>
        <w:t>of</w:t>
      </w:r>
      <w:r>
        <w:rPr>
          <w:rFonts w:ascii="Arial" w:hAnsi="Arial" w:cs="Arial"/>
          <w:sz w:val="24"/>
          <w:szCs w:val="24"/>
        </w:rPr>
        <w:t xml:space="preserve"> someone.  Th</w:t>
      </w:r>
      <w:r w:rsidR="00F754D0">
        <w:rPr>
          <w:rFonts w:ascii="Arial" w:hAnsi="Arial" w:cs="Arial"/>
          <w:sz w:val="24"/>
          <w:szCs w:val="24"/>
        </w:rPr>
        <w:t>e jealousy between Saul and David</w:t>
      </w:r>
      <w:r>
        <w:rPr>
          <w:rFonts w:ascii="Arial" w:hAnsi="Arial" w:cs="Arial"/>
          <w:sz w:val="24"/>
          <w:szCs w:val="24"/>
        </w:rPr>
        <w:t xml:space="preserve"> is not relational jealousy, (</w:t>
      </w:r>
      <w:r w:rsidR="00D51ED2">
        <w:rPr>
          <w:rFonts w:ascii="Arial" w:hAnsi="Arial" w:cs="Arial"/>
          <w:sz w:val="24"/>
          <w:szCs w:val="24"/>
        </w:rPr>
        <w:t xml:space="preserve">i.e. </w:t>
      </w:r>
      <w:r>
        <w:rPr>
          <w:rFonts w:ascii="Arial" w:hAnsi="Arial" w:cs="Arial"/>
          <w:sz w:val="24"/>
          <w:szCs w:val="24"/>
        </w:rPr>
        <w:t>a jealous spouse) but comparative jealousy.  This is materialistic jealousy</w:t>
      </w:r>
      <w:r w:rsidR="00F754D0">
        <w:rPr>
          <w:rFonts w:ascii="Arial" w:hAnsi="Arial" w:cs="Arial"/>
          <w:sz w:val="24"/>
          <w:szCs w:val="24"/>
        </w:rPr>
        <w:t>, which is</w:t>
      </w:r>
      <w:r w:rsidR="00D51ED2">
        <w:rPr>
          <w:rFonts w:ascii="Arial" w:hAnsi="Arial" w:cs="Arial"/>
          <w:sz w:val="24"/>
          <w:szCs w:val="24"/>
        </w:rPr>
        <w:t xml:space="preserve"> </w:t>
      </w:r>
      <w:r w:rsidR="00F754D0">
        <w:rPr>
          <w:rFonts w:ascii="Arial" w:hAnsi="Arial" w:cs="Arial"/>
          <w:sz w:val="24"/>
          <w:szCs w:val="24"/>
        </w:rPr>
        <w:t xml:space="preserve">based on what </w:t>
      </w:r>
      <w:r w:rsidR="00D24C54">
        <w:rPr>
          <w:rFonts w:ascii="Arial" w:hAnsi="Arial" w:cs="Arial"/>
          <w:sz w:val="24"/>
          <w:szCs w:val="24"/>
        </w:rPr>
        <w:t>someone else has</w:t>
      </w:r>
      <w:r>
        <w:rPr>
          <w:rFonts w:ascii="Arial" w:hAnsi="Arial" w:cs="Arial"/>
          <w:sz w:val="24"/>
          <w:szCs w:val="24"/>
        </w:rPr>
        <w:t xml:space="preserve">.  </w:t>
      </w:r>
      <w:r w:rsidR="00D51ED2">
        <w:rPr>
          <w:rFonts w:ascii="Arial" w:hAnsi="Arial" w:cs="Arial"/>
          <w:sz w:val="24"/>
          <w:szCs w:val="24"/>
        </w:rPr>
        <w:t>This is an achievement jealousy</w:t>
      </w:r>
      <w:r w:rsidR="00D24C54">
        <w:rPr>
          <w:rFonts w:ascii="Arial" w:hAnsi="Arial" w:cs="Arial"/>
          <w:sz w:val="24"/>
          <w:szCs w:val="24"/>
        </w:rPr>
        <w:t xml:space="preserve">, where </w:t>
      </w:r>
      <w:r w:rsidR="00F754D0">
        <w:rPr>
          <w:rFonts w:ascii="Arial" w:hAnsi="Arial" w:cs="Arial"/>
          <w:sz w:val="24"/>
          <w:szCs w:val="24"/>
        </w:rPr>
        <w:t xml:space="preserve">Saul </w:t>
      </w:r>
      <w:r w:rsidR="00D24C54">
        <w:rPr>
          <w:rFonts w:ascii="Arial" w:hAnsi="Arial" w:cs="Arial"/>
          <w:sz w:val="24"/>
          <w:szCs w:val="24"/>
        </w:rPr>
        <w:t>i</w:t>
      </w:r>
      <w:r w:rsidR="00F754D0">
        <w:rPr>
          <w:rFonts w:ascii="Arial" w:hAnsi="Arial" w:cs="Arial"/>
          <w:sz w:val="24"/>
          <w:szCs w:val="24"/>
        </w:rPr>
        <w:t>s jealous of David</w:t>
      </w:r>
      <w:r w:rsidR="00615B08">
        <w:rPr>
          <w:rFonts w:ascii="Arial" w:hAnsi="Arial" w:cs="Arial"/>
          <w:sz w:val="24"/>
          <w:szCs w:val="24"/>
        </w:rPr>
        <w:t>'s</w:t>
      </w:r>
      <w:r w:rsidR="00F754D0">
        <w:rPr>
          <w:rFonts w:ascii="Arial" w:hAnsi="Arial" w:cs="Arial"/>
          <w:sz w:val="24"/>
          <w:szCs w:val="24"/>
        </w:rPr>
        <w:t xml:space="preserve"> successes. T</w:t>
      </w:r>
      <w:r w:rsidR="00D51ED2">
        <w:rPr>
          <w:rFonts w:ascii="Arial" w:hAnsi="Arial" w:cs="Arial"/>
          <w:sz w:val="24"/>
          <w:szCs w:val="24"/>
        </w:rPr>
        <w:t xml:space="preserve">his is potential jealousy that sees more potential in </w:t>
      </w:r>
      <w:r w:rsidR="00D24C54">
        <w:rPr>
          <w:rFonts w:ascii="Arial" w:hAnsi="Arial" w:cs="Arial"/>
          <w:sz w:val="24"/>
          <w:szCs w:val="24"/>
        </w:rPr>
        <w:t>someone else</w:t>
      </w:r>
      <w:r w:rsidR="00D51ED2">
        <w:rPr>
          <w:rFonts w:ascii="Arial" w:hAnsi="Arial" w:cs="Arial"/>
          <w:sz w:val="24"/>
          <w:szCs w:val="24"/>
        </w:rPr>
        <w:t xml:space="preserve"> than in </w:t>
      </w:r>
      <w:r w:rsidR="00615B08">
        <w:rPr>
          <w:rFonts w:ascii="Arial" w:hAnsi="Arial" w:cs="Arial"/>
          <w:sz w:val="24"/>
          <w:szCs w:val="24"/>
        </w:rPr>
        <w:t>one</w:t>
      </w:r>
      <w:r w:rsidR="00D51ED2">
        <w:rPr>
          <w:rFonts w:ascii="Arial" w:hAnsi="Arial" w:cs="Arial"/>
          <w:sz w:val="24"/>
          <w:szCs w:val="24"/>
        </w:rPr>
        <w:t xml:space="preserve">self.  </w:t>
      </w:r>
    </w:p>
    <w:p w14:paraId="37FA3459" w14:textId="6925D3DC" w:rsidR="00D51ED2" w:rsidRDefault="00D51ED2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ome people are competitive </w:t>
      </w:r>
      <w:r w:rsidR="00F754D0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 xml:space="preserve">have to outdo others.  There is </w:t>
      </w:r>
      <w:r w:rsidR="00D24C54">
        <w:rPr>
          <w:rFonts w:ascii="Arial" w:hAnsi="Arial" w:cs="Arial"/>
          <w:sz w:val="24"/>
          <w:szCs w:val="24"/>
        </w:rPr>
        <w:t xml:space="preserve">such a thing as </w:t>
      </w:r>
      <w:r>
        <w:rPr>
          <w:rFonts w:ascii="Arial" w:hAnsi="Arial" w:cs="Arial"/>
          <w:sz w:val="24"/>
          <w:szCs w:val="24"/>
        </w:rPr>
        <w:t xml:space="preserve">church hate!  </w:t>
      </w:r>
      <w:r w:rsidR="00B6343C">
        <w:rPr>
          <w:rFonts w:ascii="Arial" w:hAnsi="Arial" w:cs="Arial"/>
          <w:sz w:val="24"/>
          <w:szCs w:val="24"/>
        </w:rPr>
        <w:t>People are jealous of hair, appearance, status, promotion, opportunities, blessings</w:t>
      </w:r>
      <w:r w:rsidR="00615B08">
        <w:rPr>
          <w:rFonts w:ascii="Arial" w:hAnsi="Arial" w:cs="Arial"/>
          <w:sz w:val="24"/>
          <w:szCs w:val="24"/>
        </w:rPr>
        <w:t>,</w:t>
      </w:r>
      <w:r w:rsidR="00B6343C">
        <w:rPr>
          <w:rFonts w:ascii="Arial" w:hAnsi="Arial" w:cs="Arial"/>
          <w:sz w:val="24"/>
          <w:szCs w:val="24"/>
        </w:rPr>
        <w:t xml:space="preserve"> and even miracles!  Tell yourself, “Don’t hate, congratulate.”  “Don’t worry, welcome.”  “Don’t be nosey, be nice!”  “Don’t be nasty, be wise.”  </w:t>
      </w:r>
    </w:p>
    <w:p w14:paraId="03744B8B" w14:textId="4062FCA9" w:rsidR="00E84BDD" w:rsidRDefault="00E84BDD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we continue to study Saul’s life, we see that the entire nation was embroiled in this emotional conflict.  Likewise, people who are driven by jealousy rarely act alone.  They recruit and/or require other people to participate in their personal </w:t>
      </w:r>
      <w:r w:rsidR="009F4F04">
        <w:rPr>
          <w:rFonts w:ascii="Arial" w:hAnsi="Arial" w:cs="Arial"/>
          <w:sz w:val="24"/>
          <w:szCs w:val="24"/>
        </w:rPr>
        <w:t>vendettas</w:t>
      </w:r>
      <w:r>
        <w:rPr>
          <w:rFonts w:ascii="Arial" w:hAnsi="Arial" w:cs="Arial"/>
          <w:sz w:val="24"/>
          <w:szCs w:val="24"/>
        </w:rPr>
        <w:t xml:space="preserve">.  </w:t>
      </w:r>
    </w:p>
    <w:p w14:paraId="3AEAA561" w14:textId="434A70C5" w:rsidR="007437C0" w:rsidRDefault="007437C0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good prayer to pray</w:t>
      </w:r>
      <w:r w:rsidR="00E84BDD">
        <w:rPr>
          <w:rFonts w:ascii="Arial" w:hAnsi="Arial" w:cs="Arial"/>
          <w:sz w:val="24"/>
          <w:szCs w:val="24"/>
        </w:rPr>
        <w:t xml:space="preserve"> for ourselves (personally), is a prayer against jealousy and similar emotions.  Jealousy can cause irrational actions.  Jealousy can prevent productivity.  Jealousy is insatiable.  </w:t>
      </w:r>
      <w:r w:rsidR="00560511">
        <w:rPr>
          <w:rFonts w:ascii="Arial" w:hAnsi="Arial" w:cs="Arial"/>
          <w:sz w:val="24"/>
          <w:szCs w:val="24"/>
        </w:rPr>
        <w:t xml:space="preserve">Jealousy </w:t>
      </w:r>
      <w:r w:rsidR="00E84BDD">
        <w:rPr>
          <w:rFonts w:ascii="Arial" w:hAnsi="Arial" w:cs="Arial"/>
          <w:sz w:val="24"/>
          <w:szCs w:val="24"/>
        </w:rPr>
        <w:t xml:space="preserve">is not a child’s emotion, it affects all ages and stages.  </w:t>
      </w:r>
      <w:r w:rsidR="00E84BDD" w:rsidRPr="00560511">
        <w:rPr>
          <w:rFonts w:ascii="Arial" w:hAnsi="Arial" w:cs="Arial"/>
          <w:i/>
          <w:iCs/>
          <w:sz w:val="24"/>
          <w:szCs w:val="24"/>
        </w:rPr>
        <w:t xml:space="preserve">Pray </w:t>
      </w:r>
      <w:r w:rsidR="00472476">
        <w:rPr>
          <w:rFonts w:ascii="Arial" w:hAnsi="Arial" w:cs="Arial"/>
          <w:i/>
          <w:iCs/>
          <w:sz w:val="24"/>
          <w:szCs w:val="24"/>
        </w:rPr>
        <w:t>for</w:t>
      </w:r>
      <w:r w:rsidR="00E84BDD" w:rsidRPr="00560511">
        <w:rPr>
          <w:rFonts w:ascii="Arial" w:hAnsi="Arial" w:cs="Arial"/>
          <w:i/>
          <w:iCs/>
          <w:sz w:val="24"/>
          <w:szCs w:val="24"/>
        </w:rPr>
        <w:t xml:space="preserve"> God</w:t>
      </w:r>
      <w:r w:rsidR="005452D7">
        <w:rPr>
          <w:rFonts w:ascii="Arial" w:hAnsi="Arial" w:cs="Arial"/>
          <w:i/>
          <w:iCs/>
          <w:sz w:val="24"/>
          <w:szCs w:val="24"/>
        </w:rPr>
        <w:t xml:space="preserve"> </w:t>
      </w:r>
      <w:r w:rsidR="00472476">
        <w:rPr>
          <w:rFonts w:ascii="Arial" w:hAnsi="Arial" w:cs="Arial"/>
          <w:i/>
          <w:iCs/>
          <w:sz w:val="24"/>
          <w:szCs w:val="24"/>
        </w:rPr>
        <w:t xml:space="preserve">to </w:t>
      </w:r>
      <w:r w:rsidR="00E84BDD" w:rsidRPr="00560511">
        <w:rPr>
          <w:rFonts w:ascii="Arial" w:hAnsi="Arial" w:cs="Arial"/>
          <w:i/>
          <w:iCs/>
          <w:sz w:val="24"/>
          <w:szCs w:val="24"/>
        </w:rPr>
        <w:t xml:space="preserve">remove jealousy from our minds and hearts, and </w:t>
      </w:r>
      <w:r w:rsidR="008220B2">
        <w:rPr>
          <w:rFonts w:ascii="Arial" w:hAnsi="Arial" w:cs="Arial"/>
          <w:i/>
          <w:iCs/>
          <w:sz w:val="24"/>
          <w:szCs w:val="24"/>
        </w:rPr>
        <w:t xml:space="preserve">that He </w:t>
      </w:r>
      <w:r w:rsidR="00E84BDD" w:rsidRPr="00560511">
        <w:rPr>
          <w:rFonts w:ascii="Arial" w:hAnsi="Arial" w:cs="Arial"/>
          <w:i/>
          <w:iCs/>
          <w:sz w:val="24"/>
          <w:szCs w:val="24"/>
        </w:rPr>
        <w:t>replace it with love</w:t>
      </w:r>
      <w:r w:rsidR="008220B2">
        <w:rPr>
          <w:rFonts w:ascii="Arial" w:hAnsi="Arial" w:cs="Arial"/>
          <w:i/>
          <w:iCs/>
          <w:sz w:val="24"/>
          <w:szCs w:val="24"/>
        </w:rPr>
        <w:t xml:space="preserve">, </w:t>
      </w:r>
      <w:r w:rsidR="00E84BDD" w:rsidRPr="00560511">
        <w:rPr>
          <w:rFonts w:ascii="Arial" w:hAnsi="Arial" w:cs="Arial"/>
          <w:i/>
          <w:iCs/>
          <w:sz w:val="24"/>
          <w:szCs w:val="24"/>
        </w:rPr>
        <w:t xml:space="preserve">respect and </w:t>
      </w:r>
      <w:r w:rsidR="009F4F04" w:rsidRPr="00560511">
        <w:rPr>
          <w:rFonts w:ascii="Arial" w:hAnsi="Arial" w:cs="Arial"/>
          <w:i/>
          <w:iCs/>
          <w:sz w:val="24"/>
          <w:szCs w:val="24"/>
        </w:rPr>
        <w:t>genuine</w:t>
      </w:r>
      <w:r w:rsidR="00E84BDD" w:rsidRPr="00560511">
        <w:rPr>
          <w:rFonts w:ascii="Arial" w:hAnsi="Arial" w:cs="Arial"/>
          <w:i/>
          <w:iCs/>
          <w:sz w:val="24"/>
          <w:szCs w:val="24"/>
        </w:rPr>
        <w:t xml:space="preserve"> happiness.</w:t>
      </w:r>
      <w:r w:rsidR="00E84BDD">
        <w:rPr>
          <w:rFonts w:ascii="Arial" w:hAnsi="Arial" w:cs="Arial"/>
          <w:sz w:val="24"/>
          <w:szCs w:val="24"/>
        </w:rPr>
        <w:t xml:space="preserve">  </w:t>
      </w:r>
    </w:p>
    <w:p w14:paraId="4A5C3A7D" w14:textId="26AAF4D9" w:rsidR="00BA26AC" w:rsidRDefault="00BA26AC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sider Ephesians 4</w:t>
      </w:r>
      <w:r w:rsidR="009F4F04">
        <w:rPr>
          <w:rFonts w:ascii="Arial" w:hAnsi="Arial" w:cs="Arial"/>
          <w:sz w:val="24"/>
          <w:szCs w:val="24"/>
        </w:rPr>
        <w:t>:26-27, Ephesians 4:31-32</w:t>
      </w:r>
    </w:p>
    <w:p w14:paraId="3CC05F25" w14:textId="19D50106" w:rsidR="00BA26AC" w:rsidRDefault="009F4F04" w:rsidP="00BA26A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must be mindful of the slightest hint of a</w:t>
      </w:r>
      <w:r w:rsidR="00BA26AC">
        <w:rPr>
          <w:rFonts w:ascii="Arial" w:hAnsi="Arial" w:cs="Arial"/>
          <w:sz w:val="24"/>
          <w:szCs w:val="24"/>
        </w:rPr>
        <w:t>nimosity</w:t>
      </w:r>
      <w:r>
        <w:rPr>
          <w:rFonts w:ascii="Arial" w:hAnsi="Arial" w:cs="Arial"/>
          <w:sz w:val="24"/>
          <w:szCs w:val="24"/>
        </w:rPr>
        <w:t xml:space="preserve">, </w:t>
      </w:r>
      <w:r w:rsidR="00BA26AC">
        <w:rPr>
          <w:rFonts w:ascii="Arial" w:hAnsi="Arial" w:cs="Arial"/>
          <w:sz w:val="24"/>
          <w:szCs w:val="24"/>
        </w:rPr>
        <w:t>hostility</w:t>
      </w:r>
      <w:r>
        <w:rPr>
          <w:rFonts w:ascii="Arial" w:hAnsi="Arial" w:cs="Arial"/>
          <w:sz w:val="24"/>
          <w:szCs w:val="24"/>
        </w:rPr>
        <w:t>,</w:t>
      </w:r>
      <w:r w:rsidR="00BA26AC">
        <w:rPr>
          <w:rFonts w:ascii="Arial" w:hAnsi="Arial" w:cs="Arial"/>
          <w:sz w:val="24"/>
          <w:szCs w:val="24"/>
        </w:rPr>
        <w:t xml:space="preserve"> hatred</w:t>
      </w:r>
      <w:r>
        <w:rPr>
          <w:rFonts w:ascii="Arial" w:hAnsi="Arial" w:cs="Arial"/>
          <w:sz w:val="24"/>
          <w:szCs w:val="24"/>
        </w:rPr>
        <w:t>,</w:t>
      </w:r>
      <w:r w:rsidR="00BA26AC">
        <w:rPr>
          <w:rFonts w:ascii="Arial" w:hAnsi="Arial" w:cs="Arial"/>
          <w:sz w:val="24"/>
          <w:szCs w:val="24"/>
        </w:rPr>
        <w:t xml:space="preserve"> dislike</w:t>
      </w:r>
      <w:r>
        <w:rPr>
          <w:rFonts w:ascii="Arial" w:hAnsi="Arial" w:cs="Arial"/>
          <w:sz w:val="24"/>
          <w:szCs w:val="24"/>
        </w:rPr>
        <w:t>,</w:t>
      </w:r>
      <w:r w:rsidR="00BA26AC">
        <w:rPr>
          <w:rFonts w:ascii="Arial" w:hAnsi="Arial" w:cs="Arial"/>
          <w:sz w:val="24"/>
          <w:szCs w:val="24"/>
        </w:rPr>
        <w:t xml:space="preserve"> a</w:t>
      </w:r>
      <w:r>
        <w:rPr>
          <w:rFonts w:ascii="Arial" w:hAnsi="Arial" w:cs="Arial"/>
          <w:sz w:val="24"/>
          <w:szCs w:val="24"/>
        </w:rPr>
        <w:t>n</w:t>
      </w:r>
      <w:r w:rsidR="00BA26AC">
        <w:rPr>
          <w:rFonts w:ascii="Arial" w:hAnsi="Arial" w:cs="Arial"/>
          <w:sz w:val="24"/>
          <w:szCs w:val="24"/>
        </w:rPr>
        <w:t>tagonism</w:t>
      </w:r>
      <w:r>
        <w:rPr>
          <w:rFonts w:ascii="Arial" w:hAnsi="Arial" w:cs="Arial"/>
          <w:sz w:val="24"/>
          <w:szCs w:val="24"/>
        </w:rPr>
        <w:t>,</w:t>
      </w:r>
      <w:r w:rsidR="00BA26AC">
        <w:rPr>
          <w:rFonts w:ascii="Arial" w:hAnsi="Arial" w:cs="Arial"/>
          <w:sz w:val="24"/>
          <w:szCs w:val="24"/>
        </w:rPr>
        <w:t xml:space="preserve"> bad blood</w:t>
      </w:r>
      <w:r>
        <w:rPr>
          <w:rFonts w:ascii="Arial" w:hAnsi="Arial" w:cs="Arial"/>
          <w:sz w:val="24"/>
          <w:szCs w:val="24"/>
        </w:rPr>
        <w:t>,</w:t>
      </w:r>
      <w:r w:rsidR="00BA26AC">
        <w:rPr>
          <w:rFonts w:ascii="Arial" w:hAnsi="Arial" w:cs="Arial"/>
          <w:sz w:val="24"/>
          <w:szCs w:val="24"/>
        </w:rPr>
        <w:t xml:space="preserve"> no love lost</w:t>
      </w:r>
      <w:r>
        <w:rPr>
          <w:rFonts w:ascii="Arial" w:hAnsi="Arial" w:cs="Arial"/>
          <w:sz w:val="24"/>
          <w:szCs w:val="24"/>
        </w:rPr>
        <w:t xml:space="preserve">, etcetera.  We should replace those mindsets with thoughts of </w:t>
      </w:r>
      <w:r w:rsidR="00BA26AC">
        <w:rPr>
          <w:rFonts w:ascii="Arial" w:hAnsi="Arial" w:cs="Arial"/>
          <w:sz w:val="24"/>
          <w:szCs w:val="24"/>
        </w:rPr>
        <w:t>goodwill, care, compassion support</w:t>
      </w:r>
      <w:r w:rsidR="00560511">
        <w:rPr>
          <w:rFonts w:ascii="Arial" w:hAnsi="Arial" w:cs="Arial"/>
          <w:sz w:val="24"/>
          <w:szCs w:val="24"/>
        </w:rPr>
        <w:t>, etcetera.</w:t>
      </w:r>
    </w:p>
    <w:p w14:paraId="20DE8695" w14:textId="07814BE3" w:rsidR="00BA26AC" w:rsidRDefault="009F4F04" w:rsidP="00BA26A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sider </w:t>
      </w:r>
      <w:r w:rsidR="00BA26AC">
        <w:rPr>
          <w:rFonts w:ascii="Arial" w:hAnsi="Arial" w:cs="Arial"/>
          <w:sz w:val="24"/>
          <w:szCs w:val="24"/>
        </w:rPr>
        <w:t>Luke 6:27-31</w:t>
      </w:r>
    </w:p>
    <w:p w14:paraId="36D6F8DA" w14:textId="77777777" w:rsidR="00B6343C" w:rsidRDefault="00B6343C" w:rsidP="00BA26AC">
      <w:pPr>
        <w:rPr>
          <w:rFonts w:ascii="Arial" w:hAnsi="Arial" w:cs="Arial"/>
          <w:sz w:val="24"/>
          <w:szCs w:val="24"/>
        </w:rPr>
      </w:pPr>
    </w:p>
    <w:p w14:paraId="067E67BB" w14:textId="77777777" w:rsidR="00B6343C" w:rsidRDefault="00B6343C" w:rsidP="00BA26AC">
      <w:pPr>
        <w:rPr>
          <w:rFonts w:ascii="Arial" w:hAnsi="Arial" w:cs="Arial"/>
          <w:sz w:val="24"/>
          <w:szCs w:val="24"/>
        </w:rPr>
      </w:pPr>
    </w:p>
    <w:p w14:paraId="1074A2B8" w14:textId="70570DD2" w:rsidR="00D57567" w:rsidRDefault="00560511" w:rsidP="007777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ad Story of Saul.</w:t>
      </w:r>
    </w:p>
    <w:p w14:paraId="7171FB28" w14:textId="5DC584BE" w:rsidR="007777B1" w:rsidRDefault="00E84BDD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magine how different Saul’s life would have been if he had accepted the fact that God had chosen another person</w:t>
      </w:r>
      <w:r w:rsidR="005452D7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 Imagine how happy David and Michal could have been</w:t>
      </w:r>
      <w:r w:rsidR="005452D7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 Imagine the friendship that David and Jonathon could have had</w:t>
      </w:r>
      <w:r w:rsidR="005452D7">
        <w:rPr>
          <w:rFonts w:ascii="Arial" w:hAnsi="Arial" w:cs="Arial"/>
          <w:sz w:val="24"/>
          <w:szCs w:val="24"/>
        </w:rPr>
        <w:t>.</w:t>
      </w:r>
    </w:p>
    <w:p w14:paraId="0C527C08" w14:textId="6B00B390" w:rsidR="00E84BDD" w:rsidRDefault="00E84BDD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are times in which God chooses to bless other people, instead of us.  A clear sign </w:t>
      </w:r>
      <w:r w:rsidR="00560511">
        <w:rPr>
          <w:rFonts w:ascii="Arial" w:hAnsi="Arial" w:cs="Arial"/>
          <w:sz w:val="24"/>
          <w:szCs w:val="24"/>
        </w:rPr>
        <w:t>for</w:t>
      </w:r>
      <w:r>
        <w:rPr>
          <w:rFonts w:ascii="Arial" w:hAnsi="Arial" w:cs="Arial"/>
          <w:sz w:val="24"/>
          <w:szCs w:val="24"/>
        </w:rPr>
        <w:t xml:space="preserve"> concern, </w:t>
      </w:r>
      <w:r w:rsidR="00560511">
        <w:rPr>
          <w:rFonts w:ascii="Arial" w:hAnsi="Arial" w:cs="Arial"/>
          <w:sz w:val="24"/>
          <w:szCs w:val="24"/>
        </w:rPr>
        <w:t xml:space="preserve">(or a personal red flag), </w:t>
      </w:r>
      <w:r>
        <w:rPr>
          <w:rFonts w:ascii="Arial" w:hAnsi="Arial" w:cs="Arial"/>
          <w:sz w:val="24"/>
          <w:szCs w:val="24"/>
        </w:rPr>
        <w:t xml:space="preserve">is when a person is unable to truly celebrate the success of another person.  Especially when the other person is blessed to accomplish a goal that was mutual.  </w:t>
      </w:r>
    </w:p>
    <w:p w14:paraId="245E134A" w14:textId="7B89D71F" w:rsidR="00E84BDD" w:rsidRDefault="00E84BDD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fe Lesson #9.  Whenever God chooses someone else, (other than you), support them.</w:t>
      </w:r>
    </w:p>
    <w:p w14:paraId="5BC4C6E9" w14:textId="319F49CD" w:rsidR="00E84BDD" w:rsidRDefault="00E84BDD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should be willing to </w:t>
      </w:r>
      <w:r w:rsidR="009F4F04">
        <w:rPr>
          <w:rFonts w:ascii="Arial" w:hAnsi="Arial" w:cs="Arial"/>
          <w:sz w:val="24"/>
          <w:szCs w:val="24"/>
        </w:rPr>
        <w:t>genuinely</w:t>
      </w:r>
      <w:r>
        <w:rPr>
          <w:rFonts w:ascii="Arial" w:hAnsi="Arial" w:cs="Arial"/>
          <w:sz w:val="24"/>
          <w:szCs w:val="24"/>
        </w:rPr>
        <w:t xml:space="preserve"> celebrate the accomplishments of </w:t>
      </w:r>
      <w:r w:rsidR="00560511">
        <w:rPr>
          <w:rFonts w:ascii="Arial" w:hAnsi="Arial" w:cs="Arial"/>
          <w:sz w:val="24"/>
          <w:szCs w:val="24"/>
        </w:rPr>
        <w:t>all people, especially the Saints</w:t>
      </w:r>
      <w:r>
        <w:rPr>
          <w:rFonts w:ascii="Arial" w:hAnsi="Arial" w:cs="Arial"/>
          <w:sz w:val="24"/>
          <w:szCs w:val="24"/>
        </w:rPr>
        <w:t xml:space="preserve">.  </w:t>
      </w:r>
      <w:r w:rsidR="00F742AC">
        <w:rPr>
          <w:rFonts w:ascii="Arial" w:hAnsi="Arial" w:cs="Arial"/>
          <w:sz w:val="24"/>
          <w:szCs w:val="24"/>
        </w:rPr>
        <w:t>We should remember that the success of others does not mean God favors them over us, but that God favors them too.  Our God is able to bless us and</w:t>
      </w:r>
      <w:r w:rsidR="00560511">
        <w:rPr>
          <w:rFonts w:ascii="Arial" w:hAnsi="Arial" w:cs="Arial"/>
          <w:sz w:val="24"/>
          <w:szCs w:val="24"/>
        </w:rPr>
        <w:t xml:space="preserve"> others.  Even those we disagree with or may dislike</w:t>
      </w:r>
      <w:r w:rsidR="00F742AC">
        <w:rPr>
          <w:rFonts w:ascii="Arial" w:hAnsi="Arial" w:cs="Arial"/>
          <w:sz w:val="24"/>
          <w:szCs w:val="24"/>
        </w:rPr>
        <w:t xml:space="preserve">.  </w:t>
      </w:r>
    </w:p>
    <w:p w14:paraId="57258D7A" w14:textId="64DBA1B3" w:rsidR="00F742AC" w:rsidRDefault="00F742AC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have heard people unfairly </w:t>
      </w:r>
      <w:r w:rsidR="009F4F04">
        <w:rPr>
          <w:rFonts w:ascii="Arial" w:hAnsi="Arial" w:cs="Arial"/>
          <w:sz w:val="24"/>
          <w:szCs w:val="24"/>
        </w:rPr>
        <w:t>criticize</w:t>
      </w:r>
      <w:r>
        <w:rPr>
          <w:rFonts w:ascii="Arial" w:hAnsi="Arial" w:cs="Arial"/>
          <w:sz w:val="24"/>
          <w:szCs w:val="24"/>
        </w:rPr>
        <w:t xml:space="preserve"> so-called competitors </w:t>
      </w:r>
      <w:r w:rsidR="00472476">
        <w:rPr>
          <w:rFonts w:ascii="Arial" w:hAnsi="Arial" w:cs="Arial"/>
          <w:sz w:val="24"/>
          <w:szCs w:val="24"/>
        </w:rPr>
        <w:t>who</w:t>
      </w:r>
      <w:r>
        <w:rPr>
          <w:rFonts w:ascii="Arial" w:hAnsi="Arial" w:cs="Arial"/>
          <w:sz w:val="24"/>
          <w:szCs w:val="24"/>
        </w:rPr>
        <w:t xml:space="preserve"> receive blessings that they wanted for themselves.  Again, this kind of criticism should be seen as a red flag.  We should learn to say, wisely,</w:t>
      </w:r>
      <w:r w:rsidR="00560511">
        <w:rPr>
          <w:rFonts w:ascii="Arial" w:hAnsi="Arial" w:cs="Arial"/>
          <w:sz w:val="24"/>
          <w:szCs w:val="24"/>
        </w:rPr>
        <w:t xml:space="preserve"> things like: </w:t>
      </w:r>
      <w:r>
        <w:rPr>
          <w:rFonts w:ascii="Arial" w:hAnsi="Arial" w:cs="Arial"/>
          <w:sz w:val="24"/>
          <w:szCs w:val="24"/>
        </w:rPr>
        <w:t>“Good for them</w:t>
      </w:r>
      <w:r w:rsidR="00472476">
        <w:rPr>
          <w:rFonts w:ascii="Arial" w:hAnsi="Arial" w:cs="Arial"/>
          <w:sz w:val="24"/>
          <w:szCs w:val="24"/>
        </w:rPr>
        <w:t>,”</w:t>
      </w:r>
      <w:r>
        <w:rPr>
          <w:rFonts w:ascii="Arial" w:hAnsi="Arial" w:cs="Arial"/>
          <w:sz w:val="24"/>
          <w:szCs w:val="24"/>
        </w:rPr>
        <w:t xml:space="preserve"> </w:t>
      </w:r>
      <w:r w:rsidR="00560511">
        <w:rPr>
          <w:rFonts w:ascii="Arial" w:hAnsi="Arial" w:cs="Arial"/>
          <w:sz w:val="24"/>
          <w:szCs w:val="24"/>
        </w:rPr>
        <w:t>“</w:t>
      </w:r>
      <w:r>
        <w:rPr>
          <w:rFonts w:ascii="Arial" w:hAnsi="Arial" w:cs="Arial"/>
          <w:sz w:val="24"/>
          <w:szCs w:val="24"/>
        </w:rPr>
        <w:t>I am happy for them</w:t>
      </w:r>
      <w:r w:rsidR="00472476">
        <w:rPr>
          <w:rFonts w:ascii="Arial" w:hAnsi="Arial" w:cs="Arial"/>
          <w:sz w:val="24"/>
          <w:szCs w:val="24"/>
        </w:rPr>
        <w:t>,”</w:t>
      </w:r>
      <w:r>
        <w:rPr>
          <w:rFonts w:ascii="Arial" w:hAnsi="Arial" w:cs="Arial"/>
          <w:sz w:val="24"/>
          <w:szCs w:val="24"/>
        </w:rPr>
        <w:t xml:space="preserve"> </w:t>
      </w:r>
      <w:r w:rsidR="00560511">
        <w:rPr>
          <w:rFonts w:ascii="Arial" w:hAnsi="Arial" w:cs="Arial"/>
          <w:sz w:val="24"/>
          <w:szCs w:val="24"/>
        </w:rPr>
        <w:t>“</w:t>
      </w:r>
      <w:r w:rsidR="00416244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hey deserve it</w:t>
      </w:r>
      <w:r w:rsidR="00472476">
        <w:rPr>
          <w:rFonts w:ascii="Arial" w:hAnsi="Arial" w:cs="Arial"/>
          <w:sz w:val="24"/>
          <w:szCs w:val="24"/>
        </w:rPr>
        <w:t>,”</w:t>
      </w:r>
      <w:r>
        <w:rPr>
          <w:rFonts w:ascii="Arial" w:hAnsi="Arial" w:cs="Arial"/>
          <w:sz w:val="24"/>
          <w:szCs w:val="24"/>
        </w:rPr>
        <w:t xml:space="preserve"> </w:t>
      </w:r>
      <w:r w:rsidR="00472476">
        <w:rPr>
          <w:rFonts w:ascii="Arial" w:hAnsi="Arial" w:cs="Arial"/>
          <w:sz w:val="24"/>
          <w:szCs w:val="24"/>
        </w:rPr>
        <w:t xml:space="preserve">and </w:t>
      </w:r>
      <w:r w:rsidR="00BC3C60">
        <w:rPr>
          <w:rFonts w:ascii="Arial" w:hAnsi="Arial" w:cs="Arial"/>
          <w:sz w:val="24"/>
          <w:szCs w:val="24"/>
        </w:rPr>
        <w:t>“</w:t>
      </w:r>
      <w:r w:rsidR="00416244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hey will do well</w:t>
      </w:r>
      <w:r w:rsidR="00472476">
        <w:rPr>
          <w:rFonts w:ascii="Arial" w:hAnsi="Arial" w:cs="Arial"/>
          <w:sz w:val="24"/>
          <w:szCs w:val="24"/>
        </w:rPr>
        <w:t>.”</w:t>
      </w:r>
      <w:r>
        <w:rPr>
          <w:rFonts w:ascii="Arial" w:hAnsi="Arial" w:cs="Arial"/>
          <w:sz w:val="24"/>
          <w:szCs w:val="24"/>
        </w:rPr>
        <w:t xml:space="preserve">  And we should reject the influence of Satan by saying to ourselves:  </w:t>
      </w:r>
      <w:r w:rsidR="00BC3C60">
        <w:rPr>
          <w:rFonts w:ascii="Arial" w:hAnsi="Arial" w:cs="Arial"/>
          <w:sz w:val="24"/>
          <w:szCs w:val="24"/>
        </w:rPr>
        <w:t>“</w:t>
      </w:r>
      <w:r>
        <w:rPr>
          <w:rFonts w:ascii="Arial" w:hAnsi="Arial" w:cs="Arial"/>
          <w:sz w:val="24"/>
          <w:szCs w:val="24"/>
        </w:rPr>
        <w:t>God has a blessing for me</w:t>
      </w:r>
      <w:r w:rsidR="00472476">
        <w:rPr>
          <w:rFonts w:ascii="Arial" w:hAnsi="Arial" w:cs="Arial"/>
          <w:sz w:val="24"/>
          <w:szCs w:val="24"/>
        </w:rPr>
        <w:t>,”</w:t>
      </w:r>
      <w:r>
        <w:rPr>
          <w:rFonts w:ascii="Arial" w:hAnsi="Arial" w:cs="Arial"/>
          <w:sz w:val="24"/>
          <w:szCs w:val="24"/>
        </w:rPr>
        <w:t xml:space="preserve"> </w:t>
      </w:r>
      <w:r w:rsidR="00BC3C60">
        <w:rPr>
          <w:rFonts w:ascii="Arial" w:hAnsi="Arial" w:cs="Arial"/>
          <w:sz w:val="24"/>
          <w:szCs w:val="24"/>
        </w:rPr>
        <w:t>“</w:t>
      </w:r>
      <w:r>
        <w:rPr>
          <w:rFonts w:ascii="Arial" w:hAnsi="Arial" w:cs="Arial"/>
          <w:sz w:val="24"/>
          <w:szCs w:val="24"/>
        </w:rPr>
        <w:t>God has something different for me</w:t>
      </w:r>
      <w:r w:rsidR="00472476">
        <w:rPr>
          <w:rFonts w:ascii="Arial" w:hAnsi="Arial" w:cs="Arial"/>
          <w:sz w:val="24"/>
          <w:szCs w:val="24"/>
        </w:rPr>
        <w:t>,”</w:t>
      </w:r>
      <w:r>
        <w:rPr>
          <w:rFonts w:ascii="Arial" w:hAnsi="Arial" w:cs="Arial"/>
          <w:sz w:val="24"/>
          <w:szCs w:val="24"/>
        </w:rPr>
        <w:t xml:space="preserve"> </w:t>
      </w:r>
      <w:r w:rsidR="00BC3C60">
        <w:rPr>
          <w:rFonts w:ascii="Arial" w:hAnsi="Arial" w:cs="Arial"/>
          <w:sz w:val="24"/>
          <w:szCs w:val="24"/>
        </w:rPr>
        <w:t>“</w:t>
      </w:r>
      <w:r w:rsidR="00416244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hat was not for me</w:t>
      </w:r>
      <w:r w:rsidR="00472476">
        <w:rPr>
          <w:rFonts w:ascii="Arial" w:hAnsi="Arial" w:cs="Arial"/>
          <w:sz w:val="24"/>
          <w:szCs w:val="24"/>
        </w:rPr>
        <w:t>,”</w:t>
      </w:r>
      <w:r>
        <w:rPr>
          <w:rFonts w:ascii="Arial" w:hAnsi="Arial" w:cs="Arial"/>
          <w:sz w:val="24"/>
          <w:szCs w:val="24"/>
        </w:rPr>
        <w:t xml:space="preserve"> etcetera.</w:t>
      </w:r>
    </w:p>
    <w:p w14:paraId="603F80D3" w14:textId="6FC32600" w:rsidR="00D57567" w:rsidRDefault="00560511" w:rsidP="005605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uper sad story of Saul.</w:t>
      </w:r>
    </w:p>
    <w:p w14:paraId="77D9DD38" w14:textId="4738928C" w:rsidR="007777B1" w:rsidRDefault="00F742AC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story of King Saul never improves.  There were two instances in Scripture where David had a chance to take Saul’s life, but chooses not </w:t>
      </w:r>
      <w:r w:rsidR="006A4C9C"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z w:val="24"/>
          <w:szCs w:val="24"/>
        </w:rPr>
        <w:t>.  A careful examination of them is very revealing.</w:t>
      </w:r>
    </w:p>
    <w:p w14:paraId="588982B4" w14:textId="54B06679" w:rsidR="009F4F04" w:rsidRDefault="009F4F04" w:rsidP="009F4F0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sider I Samuel 24:1-7</w:t>
      </w:r>
    </w:p>
    <w:p w14:paraId="2E6817CC" w14:textId="77777777" w:rsidR="009F4F04" w:rsidRDefault="009F4F04" w:rsidP="009F4F0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sider I Samuel 26:1-25</w:t>
      </w:r>
    </w:p>
    <w:p w14:paraId="73847C00" w14:textId="6FA8BCB7" w:rsidR="00F742AC" w:rsidRDefault="00F742AC" w:rsidP="00F742A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fe Lesson #10.  Pay special attention to the words and promises spoken as a result of surreal “moments of clarity</w:t>
      </w:r>
      <w:r w:rsidR="006A4C9C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”  Those moments produce a wisdom that can be pivotal and transparent</w:t>
      </w:r>
      <w:r w:rsidR="00416244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self-preserving and beneficial.</w:t>
      </w:r>
    </w:p>
    <w:p w14:paraId="68548D53" w14:textId="4ED98A4B" w:rsidR="00F742AC" w:rsidRDefault="00F742AC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od has a way of smacking us in the face and showing us when we are wrong.</w:t>
      </w:r>
      <w:r w:rsidR="00A4250B">
        <w:rPr>
          <w:rFonts w:ascii="Arial" w:hAnsi="Arial" w:cs="Arial"/>
          <w:sz w:val="24"/>
          <w:szCs w:val="24"/>
        </w:rPr>
        <w:t xml:space="preserve">  It is clear that Saul did not take Samuel’s warnings to heart.  Nor did he ever repent in his heart for his transgressions.  </w:t>
      </w:r>
    </w:p>
    <w:p w14:paraId="70E20ED4" w14:textId="6F3BE0FC" w:rsidR="00031B42" w:rsidRDefault="00A4250B" w:rsidP="007777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</w:t>
      </w:r>
      <w:r w:rsidR="006A4C9C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ummary of King Saul</w:t>
      </w:r>
    </w:p>
    <w:p w14:paraId="2CFDCACB" w14:textId="2B3409F8" w:rsidR="007777B1" w:rsidRDefault="00A4250B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aul wasted his reign!  In the end, his family and the house of David would never be able to coexist.  </w:t>
      </w:r>
    </w:p>
    <w:p w14:paraId="73653D55" w14:textId="0F52D6BF" w:rsidR="00A4250B" w:rsidRDefault="00A4250B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fe Lesson #11.  The favor of God can be wasted.</w:t>
      </w:r>
    </w:p>
    <w:p w14:paraId="482C4729" w14:textId="5C048360" w:rsidR="007777B1" w:rsidRDefault="007777B1" w:rsidP="00B963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are two qualities that were absent in Saul</w:t>
      </w:r>
      <w:r w:rsidR="003359E2">
        <w:rPr>
          <w:rFonts w:ascii="Arial" w:hAnsi="Arial" w:cs="Arial"/>
          <w:sz w:val="24"/>
          <w:szCs w:val="24"/>
        </w:rPr>
        <w:t>’</w:t>
      </w:r>
      <w:r>
        <w:rPr>
          <w:rFonts w:ascii="Arial" w:hAnsi="Arial" w:cs="Arial"/>
          <w:sz w:val="24"/>
          <w:szCs w:val="24"/>
        </w:rPr>
        <w:t xml:space="preserve">s life:  </w:t>
      </w:r>
      <w:r w:rsidR="00BC3C60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 xml:space="preserve">bedience and </w:t>
      </w:r>
      <w:r w:rsidR="00BC3C60"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 xml:space="preserve">ratitude.  If Saul had his life to live over again, and he applied those two </w:t>
      </w:r>
      <w:r w:rsidR="009F4F04">
        <w:rPr>
          <w:rFonts w:ascii="Arial" w:hAnsi="Arial" w:cs="Arial"/>
          <w:sz w:val="24"/>
          <w:szCs w:val="24"/>
        </w:rPr>
        <w:t>qualities</w:t>
      </w:r>
      <w:r>
        <w:rPr>
          <w:rFonts w:ascii="Arial" w:hAnsi="Arial" w:cs="Arial"/>
          <w:sz w:val="24"/>
          <w:szCs w:val="24"/>
        </w:rPr>
        <w:t xml:space="preserve">, he and his family could have had the kind of future he forcefully tried to create.  </w:t>
      </w:r>
    </w:p>
    <w:p w14:paraId="3E017292" w14:textId="0C0B038D" w:rsidR="007777B1" w:rsidRDefault="007777B1" w:rsidP="00B96321">
      <w:pPr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If we live the rest of our lives with the Life Lessons from King Saul, we too can create a better future for ourselves and those connected to us.</w:t>
      </w:r>
    </w:p>
    <w:p w14:paraId="52273CC5" w14:textId="77777777" w:rsidR="00BC3C60" w:rsidRDefault="00342232" w:rsidP="00B96321">
      <w:pPr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fe Lesson #12.  People who are focused on their divine assignments are less likely to be distracted by petty matters and pet peeves.  </w:t>
      </w:r>
    </w:p>
    <w:p w14:paraId="0377FB22" w14:textId="77777777" w:rsidR="00BC3C60" w:rsidRDefault="00BC3C60" w:rsidP="00B96321">
      <w:pPr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</w:p>
    <w:p w14:paraId="4E4171B4" w14:textId="46534482" w:rsidR="00342232" w:rsidRDefault="00342232" w:rsidP="00B96321">
      <w:pPr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ay this simple prayer:  Father, help me stay focused on the purpose you have assigned to me.</w:t>
      </w:r>
    </w:p>
    <w:p w14:paraId="14F5DC5D" w14:textId="77777777" w:rsidR="00342232" w:rsidRDefault="00342232" w:rsidP="00B96321">
      <w:pPr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</w:p>
    <w:p w14:paraId="356FA383" w14:textId="77777777" w:rsidR="009F4F04" w:rsidRDefault="009F4F04" w:rsidP="007777B1">
      <w:pPr>
        <w:rPr>
          <w:rFonts w:ascii="Arial" w:hAnsi="Arial" w:cs="Arial"/>
          <w:sz w:val="24"/>
          <w:szCs w:val="24"/>
        </w:rPr>
      </w:pPr>
    </w:p>
    <w:p w14:paraId="370F309F" w14:textId="5F99957F" w:rsidR="007777B1" w:rsidRDefault="007777B1" w:rsidP="007777B1">
      <w:pPr>
        <w:rPr>
          <w:rFonts w:ascii="Arial" w:hAnsi="Arial" w:cs="Arial"/>
          <w:sz w:val="24"/>
          <w:szCs w:val="24"/>
        </w:rPr>
      </w:pPr>
      <w:r w:rsidRPr="005752AD">
        <w:rPr>
          <w:rFonts w:ascii="Arial" w:hAnsi="Arial" w:cs="Arial"/>
          <w:sz w:val="24"/>
          <w:szCs w:val="24"/>
        </w:rPr>
        <w:t>Life Lesson</w:t>
      </w:r>
      <w:r>
        <w:rPr>
          <w:rFonts w:ascii="Arial" w:hAnsi="Arial" w:cs="Arial"/>
          <w:sz w:val="24"/>
          <w:szCs w:val="24"/>
        </w:rPr>
        <w:t xml:space="preserve"> #1</w:t>
      </w:r>
      <w:r w:rsidRPr="005752AD">
        <w:rPr>
          <w:rFonts w:ascii="Arial" w:hAnsi="Arial" w:cs="Arial"/>
          <w:sz w:val="24"/>
          <w:szCs w:val="24"/>
        </w:rPr>
        <w:t>:  When God is our Number One Authority, keep Him as the Number One Authority.  Never ask God to settle for Number Two!  Let Him Lead!</w:t>
      </w:r>
    </w:p>
    <w:p w14:paraId="5CC923AB" w14:textId="77777777" w:rsidR="007777B1" w:rsidRDefault="007777B1" w:rsidP="007777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fe Lesson #2:  The grass is not greener on the other side</w:t>
      </w:r>
    </w:p>
    <w:p w14:paraId="2B6A4425" w14:textId="77777777" w:rsidR="007777B1" w:rsidRPr="005752AD" w:rsidRDefault="007777B1" w:rsidP="007777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fe Lesson #3:  Some folks just don’t realize how blessed they are.</w:t>
      </w:r>
    </w:p>
    <w:p w14:paraId="25B84381" w14:textId="58D733C1" w:rsidR="007777B1" w:rsidRPr="00B96321" w:rsidRDefault="007777B1" w:rsidP="007777B1">
      <w:pPr>
        <w:rPr>
          <w:rFonts w:ascii="Arial" w:hAnsi="Arial" w:cs="Arial"/>
          <w:sz w:val="24"/>
          <w:szCs w:val="24"/>
        </w:rPr>
      </w:pPr>
      <w:r w:rsidRPr="00B96321">
        <w:rPr>
          <w:rFonts w:ascii="Arial" w:hAnsi="Arial" w:cs="Arial"/>
          <w:sz w:val="24"/>
          <w:szCs w:val="24"/>
        </w:rPr>
        <w:t>Life Lesson #4.  Some so-called chance encounters are God’s way of introducing us to key people that will be vital to our future.  No</w:t>
      </w:r>
      <w:r w:rsidR="00472476">
        <w:rPr>
          <w:rFonts w:ascii="Arial" w:hAnsi="Arial" w:cs="Arial"/>
          <w:sz w:val="24"/>
          <w:szCs w:val="24"/>
        </w:rPr>
        <w:t xml:space="preserve"> </w:t>
      </w:r>
      <w:r w:rsidRPr="00B96321">
        <w:rPr>
          <w:rFonts w:ascii="Arial" w:hAnsi="Arial" w:cs="Arial"/>
          <w:sz w:val="24"/>
          <w:szCs w:val="24"/>
        </w:rPr>
        <w:t xml:space="preserve">one networks like God!  </w:t>
      </w:r>
    </w:p>
    <w:p w14:paraId="290271FF" w14:textId="77777777" w:rsidR="007777B1" w:rsidRPr="00B96321" w:rsidRDefault="007777B1" w:rsidP="007777B1">
      <w:pPr>
        <w:rPr>
          <w:rFonts w:ascii="Arial" w:hAnsi="Arial" w:cs="Arial"/>
          <w:sz w:val="24"/>
          <w:szCs w:val="24"/>
        </w:rPr>
      </w:pPr>
      <w:r w:rsidRPr="00B96321">
        <w:rPr>
          <w:rFonts w:ascii="Arial" w:hAnsi="Arial" w:cs="Arial"/>
          <w:sz w:val="24"/>
          <w:szCs w:val="24"/>
        </w:rPr>
        <w:t xml:space="preserve">Life Lesson #5.  Whenever God opens opportunity to us, we should ask Him “Why me?”  The answer to that question will keep us humble and provide important guidance.  </w:t>
      </w:r>
    </w:p>
    <w:p w14:paraId="5DDC1E13" w14:textId="77777777" w:rsidR="007777B1" w:rsidRDefault="007777B1" w:rsidP="007777B1">
      <w:pPr>
        <w:rPr>
          <w:rFonts w:ascii="Arial" w:hAnsi="Arial" w:cs="Arial"/>
          <w:sz w:val="24"/>
          <w:szCs w:val="24"/>
        </w:rPr>
      </w:pPr>
      <w:r w:rsidRPr="00B96321">
        <w:rPr>
          <w:rFonts w:ascii="Arial" w:hAnsi="Arial" w:cs="Arial"/>
          <w:sz w:val="24"/>
          <w:szCs w:val="24"/>
        </w:rPr>
        <w:t>Life Lesson #6.  Obedience is (still) better.</w:t>
      </w:r>
    </w:p>
    <w:p w14:paraId="5BA412C9" w14:textId="77777777" w:rsidR="007777B1" w:rsidRPr="00B96321" w:rsidRDefault="007777B1" w:rsidP="007777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fe Lesson #7.  Rebellion and stubbornness can be very costly.</w:t>
      </w:r>
    </w:p>
    <w:p w14:paraId="6A6746D1" w14:textId="77777777" w:rsidR="007777B1" w:rsidRDefault="007777B1" w:rsidP="007777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fe Lesson #8 -  Jealousy is a threat to sanity.</w:t>
      </w:r>
    </w:p>
    <w:p w14:paraId="1714AC33" w14:textId="77777777" w:rsidR="007777B1" w:rsidRDefault="007777B1" w:rsidP="007777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fe Lesson #9 -   Whenever God chooses someone else, (other than you), support them.</w:t>
      </w:r>
    </w:p>
    <w:p w14:paraId="0F1EE610" w14:textId="63B301AC" w:rsidR="007777B1" w:rsidRDefault="007777B1" w:rsidP="007777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fe Lesson #10 -   Pay special attention to the words and promises spoken as a result of surreal “moments of clarity</w:t>
      </w:r>
      <w:r w:rsidR="006A4C9C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”  Those moments produce a wisdom that can be pivotal and transparent</w:t>
      </w:r>
      <w:r w:rsidR="003359E2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self-preserving and beneficial.</w:t>
      </w:r>
    </w:p>
    <w:p w14:paraId="2F6CBCDE" w14:textId="77777777" w:rsidR="007777B1" w:rsidRDefault="007777B1" w:rsidP="007777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fe Lesson #11 -  The favor of God can be wasted.  </w:t>
      </w:r>
    </w:p>
    <w:p w14:paraId="07E4070E" w14:textId="51EF4FB2" w:rsidR="00342232" w:rsidRDefault="00342232" w:rsidP="00342232">
      <w:pPr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fe Lesson #12.  People who are focused on their divine assignments are less likely to be distracted by petty matters and pet peeves.  </w:t>
      </w:r>
    </w:p>
    <w:p w14:paraId="0572F1F0" w14:textId="77777777" w:rsidR="007777B1" w:rsidRPr="00BD6A1D" w:rsidRDefault="007777B1" w:rsidP="00B96321">
      <w:pPr>
        <w:rPr>
          <w:rFonts w:ascii="Arial" w:hAnsi="Arial" w:cs="Arial"/>
          <w:sz w:val="24"/>
          <w:szCs w:val="24"/>
        </w:rPr>
      </w:pPr>
    </w:p>
    <w:sectPr w:rsidR="007777B1" w:rsidRPr="00BD6A1D" w:rsidSect="00F975E7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5A5C6E" w14:textId="77777777" w:rsidR="00F975E7" w:rsidRDefault="00F975E7" w:rsidP="00AA1ECD">
      <w:pPr>
        <w:spacing w:after="0" w:line="240" w:lineRule="auto"/>
      </w:pPr>
      <w:r>
        <w:separator/>
      </w:r>
    </w:p>
  </w:endnote>
  <w:endnote w:type="continuationSeparator" w:id="0">
    <w:p w14:paraId="77967F00" w14:textId="77777777" w:rsidR="00F975E7" w:rsidRDefault="00F975E7" w:rsidP="00AA1E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33860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6277F7" w14:textId="0AEEA386" w:rsidR="005752AD" w:rsidRDefault="005752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6A9A05" w14:textId="77777777" w:rsidR="005752AD" w:rsidRDefault="005752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AEFE7E" w14:textId="77777777" w:rsidR="00F975E7" w:rsidRDefault="00F975E7" w:rsidP="00AA1ECD">
      <w:pPr>
        <w:spacing w:after="0" w:line="240" w:lineRule="auto"/>
      </w:pPr>
      <w:r>
        <w:separator/>
      </w:r>
    </w:p>
  </w:footnote>
  <w:footnote w:type="continuationSeparator" w:id="0">
    <w:p w14:paraId="7E809CF3" w14:textId="77777777" w:rsidR="00F975E7" w:rsidRDefault="00F975E7" w:rsidP="00AA1E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633579" w14:textId="59771687" w:rsidR="005752AD" w:rsidRPr="005752AD" w:rsidRDefault="005752AD" w:rsidP="005752AD">
    <w:pPr>
      <w:pStyle w:val="Header"/>
      <w:pBdr>
        <w:top w:val="single" w:sz="4" w:space="1" w:color="auto"/>
        <w:bottom w:val="single" w:sz="4" w:space="1" w:color="auto"/>
      </w:pBdr>
      <w:rPr>
        <w:rFonts w:ascii="Arial" w:hAnsi="Arial" w:cs="Arial"/>
        <w:sz w:val="24"/>
        <w:szCs w:val="24"/>
      </w:rPr>
    </w:pPr>
    <w:r w:rsidRPr="005752AD">
      <w:rPr>
        <w:rFonts w:ascii="Arial" w:hAnsi="Arial" w:cs="Arial"/>
        <w:sz w:val="24"/>
        <w:szCs w:val="24"/>
      </w:rPr>
      <w:t>The Real Kings of the Bible</w:t>
    </w:r>
    <w:r w:rsidRPr="005752AD">
      <w:rPr>
        <w:rFonts w:ascii="Arial" w:hAnsi="Arial" w:cs="Arial"/>
        <w:sz w:val="24"/>
        <w:szCs w:val="24"/>
      </w:rPr>
      <w:tab/>
    </w:r>
    <w:r w:rsidRPr="005752AD">
      <w:rPr>
        <w:rFonts w:ascii="Arial" w:hAnsi="Arial" w:cs="Arial"/>
        <w:sz w:val="24"/>
        <w:szCs w:val="24"/>
      </w:rPr>
      <w:tab/>
    </w:r>
    <w:r w:rsidR="00DF7742">
      <w:rPr>
        <w:rFonts w:ascii="Arial" w:hAnsi="Arial" w:cs="Arial"/>
        <w:sz w:val="24"/>
        <w:szCs w:val="24"/>
      </w:rPr>
      <w:t xml:space="preserve">Life Lessons from King </w:t>
    </w:r>
    <w:r w:rsidR="008260D9">
      <w:rPr>
        <w:rFonts w:ascii="Arial" w:hAnsi="Arial" w:cs="Arial"/>
        <w:sz w:val="24"/>
        <w:szCs w:val="24"/>
      </w:rPr>
      <w:t xml:space="preserve">Saul Part </w:t>
    </w:r>
    <w:r w:rsidR="00D57567">
      <w:rPr>
        <w:rFonts w:ascii="Arial" w:hAnsi="Arial" w:cs="Arial"/>
        <w:sz w:val="24"/>
        <w:szCs w:val="24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EA3EE6"/>
    <w:multiLevelType w:val="hybridMultilevel"/>
    <w:tmpl w:val="8DB018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17666D"/>
    <w:multiLevelType w:val="hybridMultilevel"/>
    <w:tmpl w:val="72B28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E5582A"/>
    <w:multiLevelType w:val="hybridMultilevel"/>
    <w:tmpl w:val="05968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4959535">
    <w:abstractNumId w:val="2"/>
  </w:num>
  <w:num w:numId="2" w16cid:durableId="917060992">
    <w:abstractNumId w:val="1"/>
  </w:num>
  <w:num w:numId="3" w16cid:durableId="2126845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wtLAwNTQyMbYwNDJW0lEKTi0uzszPAykwqgUArHPdMiwAAAA="/>
  </w:docVars>
  <w:rsids>
    <w:rsidRoot w:val="00CD68C4"/>
    <w:rsid w:val="000003FC"/>
    <w:rsid w:val="00031B42"/>
    <w:rsid w:val="000F6B31"/>
    <w:rsid w:val="001212E9"/>
    <w:rsid w:val="001F650D"/>
    <w:rsid w:val="00204A4D"/>
    <w:rsid w:val="00221C34"/>
    <w:rsid w:val="00232E2F"/>
    <w:rsid w:val="00277972"/>
    <w:rsid w:val="0028197A"/>
    <w:rsid w:val="002943B4"/>
    <w:rsid w:val="002C54CF"/>
    <w:rsid w:val="00307BA0"/>
    <w:rsid w:val="003359E2"/>
    <w:rsid w:val="00342232"/>
    <w:rsid w:val="00360677"/>
    <w:rsid w:val="00370575"/>
    <w:rsid w:val="00415D36"/>
    <w:rsid w:val="00416244"/>
    <w:rsid w:val="00472476"/>
    <w:rsid w:val="004C0303"/>
    <w:rsid w:val="004D6F9D"/>
    <w:rsid w:val="005452D7"/>
    <w:rsid w:val="00560511"/>
    <w:rsid w:val="005752AD"/>
    <w:rsid w:val="005D44F4"/>
    <w:rsid w:val="00615B08"/>
    <w:rsid w:val="00681187"/>
    <w:rsid w:val="006A4C9C"/>
    <w:rsid w:val="006D2245"/>
    <w:rsid w:val="0071443C"/>
    <w:rsid w:val="00717547"/>
    <w:rsid w:val="007249D3"/>
    <w:rsid w:val="007437C0"/>
    <w:rsid w:val="007777B1"/>
    <w:rsid w:val="007A5DED"/>
    <w:rsid w:val="007B478D"/>
    <w:rsid w:val="007D4B44"/>
    <w:rsid w:val="007E18D2"/>
    <w:rsid w:val="007F2A22"/>
    <w:rsid w:val="008220B2"/>
    <w:rsid w:val="008260D9"/>
    <w:rsid w:val="00883AAD"/>
    <w:rsid w:val="00965AD2"/>
    <w:rsid w:val="00977205"/>
    <w:rsid w:val="009C42A3"/>
    <w:rsid w:val="009D6905"/>
    <w:rsid w:val="009F4F04"/>
    <w:rsid w:val="00A12854"/>
    <w:rsid w:val="00A4250B"/>
    <w:rsid w:val="00AA1ECD"/>
    <w:rsid w:val="00AB472D"/>
    <w:rsid w:val="00AE452C"/>
    <w:rsid w:val="00B03B67"/>
    <w:rsid w:val="00B344DC"/>
    <w:rsid w:val="00B54D93"/>
    <w:rsid w:val="00B6343C"/>
    <w:rsid w:val="00B96321"/>
    <w:rsid w:val="00BA26AC"/>
    <w:rsid w:val="00BC3C60"/>
    <w:rsid w:val="00BD6A1D"/>
    <w:rsid w:val="00C16AF5"/>
    <w:rsid w:val="00C20BCC"/>
    <w:rsid w:val="00C57781"/>
    <w:rsid w:val="00C848B6"/>
    <w:rsid w:val="00CB77B1"/>
    <w:rsid w:val="00CC2427"/>
    <w:rsid w:val="00CD68C4"/>
    <w:rsid w:val="00D24C54"/>
    <w:rsid w:val="00D40DA2"/>
    <w:rsid w:val="00D51ED2"/>
    <w:rsid w:val="00D57567"/>
    <w:rsid w:val="00DA1DE1"/>
    <w:rsid w:val="00DF7742"/>
    <w:rsid w:val="00E43F0F"/>
    <w:rsid w:val="00E472AC"/>
    <w:rsid w:val="00E84BDD"/>
    <w:rsid w:val="00E855E3"/>
    <w:rsid w:val="00E946EE"/>
    <w:rsid w:val="00F742AC"/>
    <w:rsid w:val="00F754D0"/>
    <w:rsid w:val="00F975E7"/>
    <w:rsid w:val="00FA19CD"/>
    <w:rsid w:val="00FB2E5E"/>
    <w:rsid w:val="00FC44AD"/>
    <w:rsid w:val="00FD2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DD587"/>
  <w15:chartTrackingRefBased/>
  <w15:docId w15:val="{33A60014-FC7B-438F-BE25-729185F36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A1DE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1ECD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A1EC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1EC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A1ECD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AA1ECD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A1DE1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mntl-sc-block-headingtext">
    <w:name w:val="mntl-sc-block-heading__text"/>
    <w:basedOn w:val="DefaultParagraphFont"/>
    <w:rsid w:val="00DA1DE1"/>
  </w:style>
  <w:style w:type="paragraph" w:customStyle="1" w:styleId="comp">
    <w:name w:val="comp"/>
    <w:basedOn w:val="Normal"/>
    <w:rsid w:val="00DA1D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575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2AD"/>
  </w:style>
  <w:style w:type="paragraph" w:styleId="Footer">
    <w:name w:val="footer"/>
    <w:basedOn w:val="Normal"/>
    <w:link w:val="FooterChar"/>
    <w:uiPriority w:val="99"/>
    <w:unhideWhenUsed/>
    <w:rsid w:val="00575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2AD"/>
  </w:style>
  <w:style w:type="character" w:styleId="Strong">
    <w:name w:val="Strong"/>
    <w:basedOn w:val="DefaultParagraphFont"/>
    <w:uiPriority w:val="22"/>
    <w:qFormat/>
    <w:rsid w:val="00B54D93"/>
    <w:rPr>
      <w:b/>
      <w:bCs/>
    </w:rPr>
  </w:style>
  <w:style w:type="paragraph" w:styleId="NoSpacing">
    <w:name w:val="No Spacing"/>
    <w:uiPriority w:val="1"/>
    <w:qFormat/>
    <w:rsid w:val="00B54D9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808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799495-6291-4CAE-98B0-254BEAAD8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</TotalTime>
  <Pages>1</Pages>
  <Words>1050</Words>
  <Characters>598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old rayford</dc:creator>
  <cp:keywords/>
  <dc:description/>
  <cp:lastModifiedBy>Mrs B</cp:lastModifiedBy>
  <cp:revision>14</cp:revision>
  <cp:lastPrinted>2024-03-06T23:46:00Z</cp:lastPrinted>
  <dcterms:created xsi:type="dcterms:W3CDTF">2024-03-26T11:42:00Z</dcterms:created>
  <dcterms:modified xsi:type="dcterms:W3CDTF">2024-03-28T01:47:00Z</dcterms:modified>
</cp:coreProperties>
</file>